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X04c6771cbdf48e3728f63b5d3603e953e28a444"/>
    <w:p>
      <w:pPr>
        <w:pStyle w:val="Heading1"/>
      </w:pPr>
      <w:r>
        <w:t xml:space="preserve">Internship Application Letter: Data Scientist Positi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Ho Chi Minh City, Vietnam</w:t>
      </w:r>
      <w:r>
        <w:br/>
      </w:r>
    </w:p>
    <w:p>
      <w:pPr>
        <w:pStyle w:val="BodyText"/>
      </w:pPr>
      <w:r>
        <w:rPr>
          <w:bCs/>
          <w:b/>
        </w:rPr>
        <w:t xml:space="preserve">Subject: Application for Data Scientist Internship Position in Ho Chi Minh City</w:t>
      </w:r>
    </w:p>
    <w:p>
      <w:pPr>
        <w:pStyle w:val="BodyText"/>
      </w:pPr>
      <w:r>
        <w:t xml:space="preserve">Dear Hiring Manager,</w:t>
      </w:r>
    </w:p>
    <w:p>
      <w:pPr>
        <w:pStyle w:val="BodyText"/>
      </w:pPr>
      <w:r>
        <w:t xml:space="preserve">I am writing with profound enthusiasm to express my strong interest in the Data Scientist Internship position at your esteemed organization, based in the vibrant heart of Vietnam’s technology and innovation ecosystem—Ho Chi Minh City. As a dedicated Data Science student at [Your University], I have meticulously cultivated skills aligned with industry demands while deeply engaging with Vietnam's dynamic digital transformation. My academic background, hands-on projects focused on local data challenges, and unwavering commitment to contributing to Ho Chi Minh City’s tech-driven future make me an ideal candidate for this internship opportunity.</w:t>
      </w:r>
    </w:p>
    <w:p>
      <w:pPr>
        <w:pStyle w:val="BodyText"/>
      </w:pPr>
      <w:r>
        <w:t xml:space="preserve">Ho Chi Minh City stands at the forefront of Vietnam’s economic revolution, where data is not merely a resource but the lifeblood of burgeoning industries like fintech (e.g., MoMo, Zalopay), e-commerce (Tiki, Shopee), and smart urban solutions. I have closely followed how local enterprises leverage data analytics to solve hyperlocal problems—from optimizing traffic flow in District 1 to predicting consumer behavior for Saigon-based retailers. My academic journey has been intentionally designed to equip me with the technical rigor and contextual understanding needed to thrive in this environment. I have completed advanced coursework in Machine Learning, Statistical Modeling, Big Data Analytics (using Python’s Pandas, Scikit-learn, and TensorFlow), and Natural Language Processing, all while analyzing datasets relevant to Vietnam’s socio-economic landscape.</w:t>
      </w:r>
    </w:p>
    <w:p>
      <w:pPr>
        <w:pStyle w:val="BodyText"/>
      </w:pPr>
      <w:r>
        <w:t xml:space="preserve">One project that exemplifies my alignment with Ho Chi Minh City’s data needs was my university capstone: "Predicting Food Delivery Demand in Urban HCMC for Logistics Optimization." Collaborating with a team of three peers, I gathered anonymized delivery datasets from local platforms like GrabFood and Now, covering 2023 traffic patterns across key districts. Using time-series forecasting (ARIMA models) and clustering (K-means), we identified high-demand zones during rush hours and seasonal spikes—such as increased orders in District 7 near international schools during weekends. Our model reduced estimated delivery times by 18% in simulations, directly addressing a pain point for HCMC’s fast-growing food-tech sector. This project wasn’t just academic; it reinforced my understanding of how data science drives tangible efficiency gains in Vietnam’s urban context.</w:t>
      </w:r>
    </w:p>
    <w:p>
      <w:pPr>
        <w:pStyle w:val="BodyText"/>
      </w:pPr>
      <w:r>
        <w:t xml:space="preserve">Beyond technical execution, I recognize that success as a Data Scientist in Vietnam requires cultural fluency and collaborative agility. During my volunteer work with [Local NGO/University Initiative], I supported a project analyzing public health data to optimize mobile vaccination clinics across HCMC. This required navigating language barriers (I am proficient in Vietnamese and English), working within tight timelines, and translating complex statistical insights into actionable strategies for non-technical stakeholders—skills critical for bridging the gap between analytics teams and business units in Vietnamese enterprises. I also actively participate in Ho Chi Minh City’s data science community through meetups hosted by Vietnam Data Science Association (VDSA), where I’ve engaged with professionals on topics like ethical AI in Southeast Asia.</w:t>
      </w:r>
    </w:p>
    <w:p>
      <w:pPr>
        <w:pStyle w:val="BodyText"/>
      </w:pPr>
      <w:r>
        <w:t xml:space="preserve">My technical toolkit is robust and industry-ready. I am proficient in Python, SQL, R, and Tableau for end-to-end analytics pipelines. For instance, I developed a sentiment analysis tool using NLP to monitor social media conversations about HCMC’s new metro line expansion—a project that yielded real-time insights on public perception for city planners. My GitHub repository ([Link to Portfolio]) showcases reproducible code, including a data cleaning script optimized for Vietnamese-language text and a dashboard visualizing traffic congestion hotspots in District 3. These projects reflect my ability to handle messy, culturally specific data—something often overlooked in generic internships but vital for impact here.</w:t>
      </w:r>
    </w:p>
    <w:p>
      <w:pPr>
        <w:pStyle w:val="BodyText"/>
      </w:pPr>
      <w:r>
        <w:t xml:space="preserve">What truly excites me about this internship is the opportunity to apply these skills within Ho Chi Minh City’s unique ecosystem. Vietnam’s digital economy is projected to reach $120 billion by 2030 (World Bank), and I am eager to contribute to this growth under your mentorship. I admire [Company Name]’s work in [mention specific project/product, e.g., "AI-driven supply chain solutions for Southeast Asian retailers" or "sustainable urban mobility analytics"]. My goal is not merely to learn data science but to become a catalyst for how Vietnamese businesses harness data—specifically within the bustling corridors of Ho Chi Minh City where innovation meets reality every day.</w:t>
      </w:r>
    </w:p>
    <w:p>
      <w:pPr>
        <w:pStyle w:val="BodyText"/>
      </w:pPr>
      <w:r>
        <w:t xml:space="preserve">As an intern, I will bring relentless curiosity, meticulous attention to detail, and a growth mindset. I am prepared to immerse myself in your team’s workflow immediately upon arrival in HCMC. Having visited the city multiple times for tech events like Vietnam AI Week 2023, I am already acclimated to its pace and culture. I understand that success here isn’t just about algorithms—it’s about understanding local nuances, from festival-driven sales spikes to monsoon-related logistics challenges—and I am committed to approaching every task with this perspective.</w:t>
      </w:r>
    </w:p>
    <w:p>
      <w:pPr>
        <w:pStyle w:val="BodyText"/>
      </w:pPr>
      <w:r>
        <w:t xml:space="preserve">I have attached my resume and academic transcript for your review. These documents detail my projects, technical certifications (including Google Data Analytics Professional Certificate), and academic achievements. I would be honored to discuss how my background in data science, combined with my dedication to Vietnam’s tech advancement, aligns with your team’s goals. Thank you for considering my application amid the many talented candidates seeking opportunities in Ho Chi Minh City’s thriving market.</w:t>
      </w:r>
    </w:p>
    <w:p>
      <w:pPr>
        <w:pStyle w:val="BodyText"/>
      </w:pPr>
      <w:r>
        <w:t xml:space="preserve">I look forward to the possibility of contributing to your Data Scientist team and learning from industry leaders shaping Vietnam’s digital future right here in Ho Chi Minh City.</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URL (Optional)]</w:t>
      </w:r>
      <w:r>
        <w:br/>
      </w:r>
      <w:r>
        <w:t xml:space="preserve">[GitHub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cp:keywords/>
  <dcterms:created xsi:type="dcterms:W3CDTF">2026-07-23T15:15:19Z</dcterms:created>
  <dcterms:modified xsi:type="dcterms:W3CDTF">2026-07-23T15:15:19Z</dcterms:modified>
</cp:coreProperties>
</file>

<file path=docProps/custom.xml><?xml version="1.0" encoding="utf-8"?>
<Properties xmlns="http://schemas.openxmlformats.org/officeDocument/2006/custom-properties" xmlns:vt="http://schemas.openxmlformats.org/officeDocument/2006/docPropsVTypes"/>
</file>